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E6F04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43C5ACF7" w14:textId="77777777" w:rsidR="00901E9A" w:rsidRDefault="0073776C" w:rsidP="004714C1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4714C1">
        <w:rPr>
          <w:rFonts w:cs="B Roya" w:hint="cs"/>
          <w:b/>
          <w:bCs/>
          <w:sz w:val="28"/>
          <w:szCs w:val="28"/>
          <w:rtl/>
          <w:lang w:bidi="fa-IR"/>
        </w:rPr>
        <w:t>دستیار پژوهش طرحی</w:t>
      </w:r>
    </w:p>
    <w:p w14:paraId="118968A2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14:paraId="3E170435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5F7FCDB7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14:paraId="4503CE88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7F28468C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14094610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14:paraId="42D1A15D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0528E481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472759ED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4BB1B6AF" w14:textId="77777777"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14:paraId="7BBA2C64" w14:textId="77777777"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14:paraId="3045E9D9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359A599C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0CD2E4F6" w14:textId="77777777"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14:paraId="11A65868" w14:textId="77777777"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14:paraId="47C1F229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7D6C889D" w14:textId="77777777"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28529BA2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7673E3EF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14:paraId="56FC4E3F" w14:textId="77777777"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14:paraId="04295A0A" w14:textId="77777777" w:rsidR="00FD5217" w:rsidRDefault="00FD5217">
      <w:pPr>
        <w:bidi/>
        <w:rPr>
          <w:rFonts w:cs="B Roya"/>
          <w:rtl/>
          <w:lang w:bidi="fa-IR"/>
        </w:rPr>
      </w:pPr>
    </w:p>
    <w:p w14:paraId="416FF059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7E646171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612E793D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6BFB2775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14:paraId="1D2593A4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14:paraId="459DAFDA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14:paraId="4D701DA7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070DFCB6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4EEE16BD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1EEB3AF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4142A5B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34DC6B52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0221FA73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3EA4966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4B29CCE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1DA750BB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36D0C4FD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5A11B6D2" w14:textId="7777777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14:paraId="6C91CDC4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14:paraId="308FB6B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146070A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52CE9407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749F6DCD" w14:textId="77777777" w:rsidR="00FD5217" w:rsidRDefault="00FD5217" w:rsidP="00FD5217">
      <w:pPr>
        <w:bidi/>
        <w:rPr>
          <w:rtl/>
        </w:rPr>
      </w:pPr>
    </w:p>
    <w:p w14:paraId="234457AC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46C25E0D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0FE42140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14:paraId="3DDC5DD4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14:paraId="4A087617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14:paraId="41A735A9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3ACF9EC3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299EE16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4F3A0D99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012896F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0D34B9F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7069A75C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4A0A763E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0E671120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2308C1F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22068D5B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3BA38F16" w14:textId="77777777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14:paraId="2046635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14:paraId="475CEDA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5316B1C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14:paraId="28AE23E3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0CB50DBF" w14:textId="77777777"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4C1EB652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18DD0832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7290154B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1C8DC1C1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054EC4FC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39E7B00B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08596E31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69E4F942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103B404E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lastRenderedPageBreak/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1BFF6DB6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5145344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66F3E62E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35D250B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607087A7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5810EA7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44252839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3120A57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4C79024D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595A1AA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70BDCBAA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3C3B25C7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6084DFE2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648DBE63" w14:textId="77777777"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4"/>
        <w:gridCol w:w="1300"/>
        <w:gridCol w:w="1353"/>
        <w:gridCol w:w="1610"/>
      </w:tblGrid>
      <w:tr w:rsidR="00B248E0" w14:paraId="5970FEEF" w14:textId="77777777" w:rsidTr="00B248E0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14:paraId="2CCDBB46" w14:textId="77777777"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14:paraId="6B964811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  <w:r w:rsidR="009E6DD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(مقاله اصیل،متاآنالیز، گزارش مورد...)</w:t>
            </w:r>
          </w:p>
        </w:tc>
        <w:tc>
          <w:tcPr>
            <w:tcW w:w="1354" w:type="dxa"/>
            <w:shd w:val="clear" w:color="auto" w:fill="auto"/>
          </w:tcPr>
          <w:p w14:paraId="7F5793A2" w14:textId="77777777" w:rsidR="00B248E0" w:rsidRPr="00575A71" w:rsidRDefault="009E6DD0" w:rsidP="009E6DD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ه(</w:t>
            </w:r>
            <w:r w:rsidR="00B248E0" w:rsidRPr="00575A71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ویسنده 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چندم)</w:t>
            </w:r>
          </w:p>
        </w:tc>
        <w:tc>
          <w:tcPr>
            <w:tcW w:w="1616" w:type="dxa"/>
            <w:shd w:val="clear" w:color="auto" w:fill="auto"/>
          </w:tcPr>
          <w:p w14:paraId="5DC79793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4D0EC7A1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14:paraId="4B0D548A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568B6CCD" w14:textId="77777777" w:rsidTr="00B248E0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14:paraId="5EF0F7A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5D58CF6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33197C2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73BDE1C6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18C51E07" w14:textId="77777777" w:rsidTr="00B248E0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14:paraId="3DD9E8B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6BC0773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1AA333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097B0A9D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5052EFC4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1A054A64" w14:textId="77777777" w:rsidTr="00B248E0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14:paraId="5D1DB4A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57A76645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4C0B407A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66B5793C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5AF8E8BC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77F591F0" w14:textId="77777777" w:rsidTr="00B248E0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14:paraId="5803ACDA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200B0ED3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63447025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538F1DD2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3477EE16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39A3EA66" w14:textId="77777777" w:rsidTr="00B248E0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14:paraId="22EC9D2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6A548EB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48F313BC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04901AB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7BD1C5F3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60640CEA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7950603F" w14:textId="77777777"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14:paraId="1B8938AA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7A4F9B42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5B043A72" w14:textId="77777777" w:rsidR="00CB348C" w:rsidRDefault="00CB348C" w:rsidP="00CB348C">
      <w:pPr>
        <w:bidi/>
        <w:rPr>
          <w:rFonts w:cs="B Roya"/>
          <w:lang w:bidi="fa-IR"/>
        </w:rPr>
      </w:pPr>
    </w:p>
    <w:p w14:paraId="4C4310D6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43E9D163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7C128F2A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6F0B340B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E82D7" w14:textId="77777777" w:rsidR="00127A10" w:rsidRDefault="00127A10" w:rsidP="0073776C">
      <w:pPr>
        <w:spacing w:after="0" w:line="240" w:lineRule="auto"/>
      </w:pPr>
      <w:r>
        <w:separator/>
      </w:r>
    </w:p>
  </w:endnote>
  <w:endnote w:type="continuationSeparator" w:id="0">
    <w:p w14:paraId="3E2FCFD2" w14:textId="77777777" w:rsidR="00127A10" w:rsidRDefault="00127A10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2A125E0F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BD0206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1DAF3746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51A1A" w14:textId="77777777" w:rsidR="00127A10" w:rsidRDefault="00127A10" w:rsidP="0073776C">
      <w:pPr>
        <w:spacing w:after="0" w:line="240" w:lineRule="auto"/>
      </w:pPr>
      <w:r>
        <w:separator/>
      </w:r>
    </w:p>
  </w:footnote>
  <w:footnote w:type="continuationSeparator" w:id="0">
    <w:p w14:paraId="654686CD" w14:textId="77777777" w:rsidR="00127A10" w:rsidRDefault="00127A10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FB963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21B0C"/>
    <w:rsid w:val="00032AA9"/>
    <w:rsid w:val="00043DE8"/>
    <w:rsid w:val="000D78CC"/>
    <w:rsid w:val="00117656"/>
    <w:rsid w:val="00126F5A"/>
    <w:rsid w:val="00127A10"/>
    <w:rsid w:val="001670D1"/>
    <w:rsid w:val="00191444"/>
    <w:rsid w:val="002B6C61"/>
    <w:rsid w:val="002F1089"/>
    <w:rsid w:val="003D7914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3390B"/>
    <w:rsid w:val="00861AC7"/>
    <w:rsid w:val="00875EE0"/>
    <w:rsid w:val="00896908"/>
    <w:rsid w:val="008B4517"/>
    <w:rsid w:val="00901E9A"/>
    <w:rsid w:val="009158F4"/>
    <w:rsid w:val="00925013"/>
    <w:rsid w:val="00956276"/>
    <w:rsid w:val="00985E69"/>
    <w:rsid w:val="009E6DD0"/>
    <w:rsid w:val="00B01D56"/>
    <w:rsid w:val="00B248E0"/>
    <w:rsid w:val="00B73300"/>
    <w:rsid w:val="00BD0206"/>
    <w:rsid w:val="00C03AA1"/>
    <w:rsid w:val="00C46A39"/>
    <w:rsid w:val="00CB348C"/>
    <w:rsid w:val="00D05814"/>
    <w:rsid w:val="00D82643"/>
    <w:rsid w:val="00DA6D0E"/>
    <w:rsid w:val="00E360C9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7E3BBA2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5-12-20T11:49:00Z</dcterms:created>
  <dcterms:modified xsi:type="dcterms:W3CDTF">2025-12-20T11:49:00Z</dcterms:modified>
</cp:coreProperties>
</file>